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04E78F85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7FC5CE97" w14:textId="5591D6A6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Of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341517">
              <w:rPr>
                <w:rFonts w:ascii="Chaos Times" w:hAnsi="Chaos Times"/>
                <w:noProof/>
                <w:sz w:val="36"/>
                <w:szCs w:val="36"/>
              </w:rPr>
              <w:t>Magick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629368AB" w14:textId="7AE7C6DB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4C236507" w14:textId="231CA9DF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Of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341517">
              <w:rPr>
                <w:rFonts w:ascii="Chaos Times" w:hAnsi="Chaos Times"/>
                <w:noProof/>
                <w:sz w:val="36"/>
                <w:szCs w:val="36"/>
              </w:rPr>
              <w:t>Science</w:t>
            </w:r>
          </w:p>
        </w:tc>
      </w:tr>
    </w:tbl>
    <w:p w14:paraId="427989DA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0F99A18F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4BAA544D" w14:textId="581FAD02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For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341517">
              <w:rPr>
                <w:rFonts w:ascii="Chaos Times" w:hAnsi="Chaos Times"/>
                <w:noProof/>
                <w:sz w:val="36"/>
                <w:szCs w:val="36"/>
              </w:rPr>
              <w:t>Magick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6070DB39" w14:textId="1BCBCFDE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6496FDF6" w14:textId="1682EDE0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For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341517">
              <w:rPr>
                <w:rFonts w:ascii="Chaos Times" w:hAnsi="Chaos Times"/>
                <w:noProof/>
                <w:sz w:val="36"/>
                <w:szCs w:val="36"/>
              </w:rPr>
              <w:t>Science</w:t>
            </w:r>
          </w:p>
        </w:tc>
      </w:tr>
    </w:tbl>
    <w:p w14:paraId="13D7A09A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1072E677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5238E985" w14:textId="0975ABBB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Beyond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341517">
              <w:rPr>
                <w:rFonts w:ascii="Chaos Times" w:hAnsi="Chaos Times"/>
                <w:noProof/>
                <w:sz w:val="36"/>
                <w:szCs w:val="36"/>
              </w:rPr>
              <w:t>Magick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6C636848" w14:textId="74F228A6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3CA4919C" w14:textId="01B107AF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Beyond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341517">
              <w:rPr>
                <w:rFonts w:ascii="Chaos Times" w:hAnsi="Chaos Times"/>
                <w:noProof/>
                <w:sz w:val="36"/>
                <w:szCs w:val="36"/>
              </w:rPr>
              <w:t>Science</w:t>
            </w:r>
          </w:p>
        </w:tc>
      </w:tr>
    </w:tbl>
    <w:p w14:paraId="23002013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2232D498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56DB3F42" w14:textId="65E3471C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Without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341517">
              <w:rPr>
                <w:rFonts w:ascii="Chaos Times" w:hAnsi="Chaos Times"/>
                <w:noProof/>
                <w:sz w:val="36"/>
                <w:szCs w:val="36"/>
              </w:rPr>
              <w:t>Magick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3416B652" w14:textId="16B66BC7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665D3E7B" w14:textId="7B9EFE05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Without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341517">
              <w:rPr>
                <w:rFonts w:ascii="Chaos Times" w:hAnsi="Chaos Times"/>
                <w:noProof/>
                <w:sz w:val="36"/>
                <w:szCs w:val="36"/>
              </w:rPr>
              <w:t>Science</w:t>
            </w:r>
          </w:p>
        </w:tc>
      </w:tr>
    </w:tbl>
    <w:p w14:paraId="131291E1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237EBA7C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4A73233A" w14:textId="3C4072A0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From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341517">
              <w:rPr>
                <w:rFonts w:ascii="Chaos Times" w:hAnsi="Chaos Times"/>
                <w:noProof/>
                <w:sz w:val="36"/>
                <w:szCs w:val="36"/>
              </w:rPr>
              <w:t>Magick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3E1B54A4" w14:textId="6F51745A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398AF8FC" w14:textId="6A249F60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From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341517">
              <w:rPr>
                <w:rFonts w:ascii="Chaos Times" w:hAnsi="Chaos Times"/>
                <w:noProof/>
                <w:sz w:val="36"/>
                <w:szCs w:val="36"/>
              </w:rPr>
              <w:t>Science</w:t>
            </w:r>
          </w:p>
        </w:tc>
      </w:tr>
    </w:tbl>
    <w:p w14:paraId="4FC4DFD8" w14:textId="07287685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6E525B4B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4ECC2F2B" w14:textId="6176C994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Towards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341517">
              <w:rPr>
                <w:rFonts w:ascii="Chaos Times" w:hAnsi="Chaos Times"/>
                <w:noProof/>
                <w:sz w:val="36"/>
                <w:szCs w:val="36"/>
              </w:rPr>
              <w:t>Magick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0A3A6C53" w14:textId="2C31153F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7E5A6E9C" w14:textId="038599B6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Towards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341517">
              <w:rPr>
                <w:rFonts w:ascii="Chaos Times" w:hAnsi="Chaos Times"/>
                <w:noProof/>
                <w:sz w:val="36"/>
                <w:szCs w:val="36"/>
              </w:rPr>
              <w:t>Science</w:t>
            </w:r>
          </w:p>
        </w:tc>
      </w:tr>
    </w:tbl>
    <w:p w14:paraId="68853990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23C24CCD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59FE4A1D" w14:textId="5D8CDA11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Amidst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341517">
              <w:rPr>
                <w:rFonts w:ascii="Chaos Times" w:hAnsi="Chaos Times"/>
                <w:noProof/>
                <w:sz w:val="36"/>
                <w:szCs w:val="36"/>
              </w:rPr>
              <w:t>Magick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0B6E1D98" w14:textId="307F4E39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1A7208A4" w14:textId="75C3C004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Amidst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341517">
              <w:rPr>
                <w:rFonts w:ascii="Chaos Times" w:hAnsi="Chaos Times"/>
                <w:noProof/>
                <w:sz w:val="36"/>
                <w:szCs w:val="36"/>
              </w:rPr>
              <w:t>Science</w:t>
            </w:r>
          </w:p>
        </w:tc>
      </w:tr>
    </w:tbl>
    <w:p w14:paraId="70092A6A" w14:textId="05A17543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3F56629B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2AAD0B76" w14:textId="543ACA9C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Despite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341517">
              <w:rPr>
                <w:rFonts w:ascii="Chaos Times" w:hAnsi="Chaos Times"/>
                <w:noProof/>
                <w:sz w:val="36"/>
                <w:szCs w:val="36"/>
              </w:rPr>
              <w:t>Magick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4B9D7785" w14:textId="4C436F8B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72FF185B" w14:textId="2D24CBE3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Despite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341517">
              <w:rPr>
                <w:rFonts w:ascii="Chaos Times" w:hAnsi="Chaos Times"/>
                <w:noProof/>
                <w:sz w:val="36"/>
                <w:szCs w:val="36"/>
              </w:rPr>
              <w:t>Science</w:t>
            </w:r>
          </w:p>
        </w:tc>
      </w:tr>
    </w:tbl>
    <w:p w14:paraId="70119E69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33A6FA1B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6EF714A2" w14:textId="17751C29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Since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341517">
              <w:rPr>
                <w:rFonts w:ascii="Chaos Times" w:hAnsi="Chaos Times"/>
                <w:noProof/>
                <w:sz w:val="36"/>
                <w:szCs w:val="36"/>
              </w:rPr>
              <w:t>Magick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17DF79AC" w14:textId="521B150A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734B87D5" w14:textId="014885D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Since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341517">
              <w:rPr>
                <w:rFonts w:ascii="Chaos Times" w:hAnsi="Chaos Times"/>
                <w:noProof/>
                <w:sz w:val="36"/>
                <w:szCs w:val="36"/>
              </w:rPr>
              <w:t>Science</w:t>
            </w:r>
          </w:p>
        </w:tc>
      </w:tr>
    </w:tbl>
    <w:p w14:paraId="27D59DE0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1251A04A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49165977" w14:textId="0403E6C5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Through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341517">
              <w:rPr>
                <w:rFonts w:ascii="Chaos Times" w:hAnsi="Chaos Times"/>
                <w:noProof/>
                <w:sz w:val="36"/>
                <w:szCs w:val="36"/>
              </w:rPr>
              <w:t>Magick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797301D2" w14:textId="79AB7A3C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4C19BC17" w14:textId="6AB785F9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Through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341517">
              <w:rPr>
                <w:rFonts w:ascii="Chaos Times" w:hAnsi="Chaos Times"/>
                <w:noProof/>
                <w:sz w:val="36"/>
                <w:szCs w:val="36"/>
              </w:rPr>
              <w:t>Science</w:t>
            </w:r>
          </w:p>
        </w:tc>
      </w:tr>
    </w:tbl>
    <w:p w14:paraId="607EF9DE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6DCAE431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0244A254" w14:textId="60F50B6F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Until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341517">
              <w:rPr>
                <w:rFonts w:ascii="Chaos Times" w:hAnsi="Chaos Times"/>
                <w:noProof/>
                <w:sz w:val="36"/>
                <w:szCs w:val="36"/>
              </w:rPr>
              <w:t>Magick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1E141A7A" w14:textId="427D4057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04488960" w14:textId="76D7BF1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Until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341517">
              <w:rPr>
                <w:rFonts w:ascii="Chaos Times" w:hAnsi="Chaos Times"/>
                <w:noProof/>
                <w:sz w:val="36"/>
                <w:szCs w:val="36"/>
              </w:rPr>
              <w:t>Science</w:t>
            </w:r>
          </w:p>
        </w:tc>
      </w:tr>
    </w:tbl>
    <w:p w14:paraId="1BA10E1C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4B8DF65C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0CA707A4" w14:textId="16CDB85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Against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341517">
              <w:rPr>
                <w:rFonts w:ascii="Chaos Times" w:hAnsi="Chaos Times"/>
                <w:noProof/>
                <w:sz w:val="36"/>
                <w:szCs w:val="36"/>
              </w:rPr>
              <w:t>Magick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7EDCCC48" w14:textId="2847F0A9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7795DEB6" w14:textId="76A9A090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Against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341517">
              <w:rPr>
                <w:rFonts w:ascii="Chaos Times" w:hAnsi="Chaos Times"/>
                <w:noProof/>
                <w:sz w:val="36"/>
                <w:szCs w:val="36"/>
              </w:rPr>
              <w:t>Science</w:t>
            </w:r>
          </w:p>
        </w:tc>
      </w:tr>
    </w:tbl>
    <w:p w14:paraId="20310635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672FD1E6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13C7F07B" w14:textId="589DF83A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Like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341517">
              <w:rPr>
                <w:rFonts w:ascii="Chaos Times" w:hAnsi="Chaos Times"/>
                <w:noProof/>
                <w:sz w:val="36"/>
                <w:szCs w:val="36"/>
              </w:rPr>
              <w:t>Magick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78614E43" w14:textId="28C4AC35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4804474B" w14:textId="5C36BD75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Like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341517">
              <w:rPr>
                <w:rFonts w:ascii="Chaos Times" w:hAnsi="Chaos Times"/>
                <w:noProof/>
                <w:sz w:val="36"/>
                <w:szCs w:val="36"/>
              </w:rPr>
              <w:t>Science</w:t>
            </w:r>
          </w:p>
        </w:tc>
      </w:tr>
    </w:tbl>
    <w:p w14:paraId="3094539A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3963F795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4557F5C4" w14:textId="62A3FF09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Upon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341517">
              <w:rPr>
                <w:rFonts w:ascii="Chaos Times" w:hAnsi="Chaos Times"/>
                <w:noProof/>
                <w:sz w:val="36"/>
                <w:szCs w:val="36"/>
              </w:rPr>
              <w:t>Magick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5A7C2A3B" w14:textId="2EDE28B1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686D04F4" w14:textId="4F0CF448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Upon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341517">
              <w:rPr>
                <w:rFonts w:ascii="Chaos Times" w:hAnsi="Chaos Times"/>
                <w:noProof/>
                <w:sz w:val="36"/>
                <w:szCs w:val="36"/>
              </w:rPr>
              <w:t>Science</w:t>
            </w:r>
          </w:p>
        </w:tc>
      </w:tr>
    </w:tbl>
    <w:p w14:paraId="4B1DDB08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069ECEB0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53689BD2" w14:textId="15FE69DB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Of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 xml:space="preserve"> Future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6F2E9FED" w14:textId="090E6091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6ABA42BA" w14:textId="2E7ACBD6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Of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 xml:space="preserve"> Past</w:t>
            </w:r>
          </w:p>
        </w:tc>
      </w:tr>
    </w:tbl>
    <w:p w14:paraId="156BE5BF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15CE4B3C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67597F84" w14:textId="3DADC9AF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For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 xml:space="preserve"> Future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6F7DCE75" w14:textId="074254A8" w:rsidR="00A46039" w:rsidRPr="00C549D1" w:rsidRDefault="00A46039" w:rsidP="000A5D7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486640BC" w14:textId="77BBE362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For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 xml:space="preserve"> Past</w:t>
            </w:r>
          </w:p>
        </w:tc>
      </w:tr>
    </w:tbl>
    <w:p w14:paraId="2628F598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52C85D0B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0C6295EC" w14:textId="247ED389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Beyond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 xml:space="preserve"> Future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3D1E4013" w14:textId="22E99057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4C8CDB5D" w14:textId="1E92768A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Beyond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 xml:space="preserve"> Past</w:t>
            </w:r>
          </w:p>
        </w:tc>
      </w:tr>
    </w:tbl>
    <w:p w14:paraId="6BA65C2A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2E3CEC9C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682AAA0C" w14:textId="191CFA72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Without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 xml:space="preserve"> Future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47CA72B0" w14:textId="1D5DA289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3C9EAC18" w14:textId="06BD4391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Without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 xml:space="preserve"> Past</w:t>
            </w:r>
          </w:p>
        </w:tc>
      </w:tr>
    </w:tbl>
    <w:p w14:paraId="724DF8FB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730B71B6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3455ACFF" w14:textId="16D66560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From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 xml:space="preserve"> Future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55DA7732" w14:textId="1EE8B29B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391B9AB9" w14:textId="0C018F06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From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 xml:space="preserve"> Past</w:t>
            </w:r>
          </w:p>
        </w:tc>
      </w:tr>
    </w:tbl>
    <w:p w14:paraId="19165066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57D38353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08172782" w14:textId="3ADD8094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Towards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 xml:space="preserve"> Future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7B536084" w14:textId="409FC488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48AAB44B" w14:textId="6AFA83D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Towards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 xml:space="preserve"> Past</w:t>
            </w:r>
          </w:p>
        </w:tc>
      </w:tr>
    </w:tbl>
    <w:p w14:paraId="6861FE70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556DD014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126AEF20" w14:textId="5A0257B6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Amidst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 xml:space="preserve"> Future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2B644956" w14:textId="74030FE6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415E3040" w14:textId="3DC06B8C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Amidst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 xml:space="preserve"> Past</w:t>
            </w:r>
          </w:p>
        </w:tc>
      </w:tr>
    </w:tbl>
    <w:p w14:paraId="70D47E62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23E3BB52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23015DC1" w14:textId="58A6F21C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Despite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 xml:space="preserve"> Future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06767B2D" w14:textId="4D8B7244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0A601A75" w14:textId="612689DF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Despite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 xml:space="preserve"> Past</w:t>
            </w:r>
          </w:p>
        </w:tc>
      </w:tr>
    </w:tbl>
    <w:p w14:paraId="7295F0D5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0BE6297D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7D45167C" w14:textId="4FA22682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Since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 xml:space="preserve"> Future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5E7C7DAB" w14:textId="5A1A1CD9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68EDF53E" w14:textId="56F589ED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Since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 xml:space="preserve"> Past</w:t>
            </w:r>
          </w:p>
        </w:tc>
      </w:tr>
    </w:tbl>
    <w:p w14:paraId="17D24B59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750E17D3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79A14BE0" w14:textId="705B21E1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Through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 xml:space="preserve"> Future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3BE8D992" w14:textId="1FEB7DDB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6EEF7FFE" w14:textId="05EA4DFF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Through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 xml:space="preserve"> Past</w:t>
            </w:r>
          </w:p>
        </w:tc>
      </w:tr>
    </w:tbl>
    <w:p w14:paraId="38B4F0DD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5562C37D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108927D4" w14:textId="1F691235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Until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 xml:space="preserve"> Future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78C9A5D0" w14:textId="1C0F2F6B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6AEB066F" w14:textId="2ED1AAB0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Until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 xml:space="preserve"> Past</w:t>
            </w:r>
          </w:p>
        </w:tc>
      </w:tr>
    </w:tbl>
    <w:p w14:paraId="48F2734B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4EDB83A2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183DD8C5" w14:textId="2DE9D400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Against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 xml:space="preserve"> Future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17B1ACD9" w14:textId="78995EFE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1640CBEA" w14:textId="30491CDE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Against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 xml:space="preserve"> Past</w:t>
            </w:r>
          </w:p>
        </w:tc>
      </w:tr>
    </w:tbl>
    <w:p w14:paraId="5655BD76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7E38449C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32522904" w14:textId="16C418FD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Like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 xml:space="preserve"> Future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14FC4D6E" w14:textId="079B62B0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2E3339AC" w14:textId="0C50961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Like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 xml:space="preserve"> Past</w:t>
            </w:r>
          </w:p>
        </w:tc>
      </w:tr>
    </w:tbl>
    <w:p w14:paraId="4FAD1FAA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19CDEEEA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3FA49480" w14:textId="6A7D692F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Upon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 xml:space="preserve"> Future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27E1C0E0" w14:textId="66C3F95D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1AB12B11" w14:textId="74CA27CA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Upon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 xml:space="preserve"> Past</w:t>
            </w:r>
          </w:p>
        </w:tc>
      </w:tr>
    </w:tbl>
    <w:p w14:paraId="0C534248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0BA9502F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71226B44" w14:textId="39C35C7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Of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="009D38A9">
              <w:rPr>
                <w:rFonts w:ascii="Chaos Times" w:hAnsi="Chaos Times"/>
                <w:noProof/>
                <w:sz w:val="36"/>
                <w:szCs w:val="36"/>
              </w:rPr>
              <w:t xml:space="preserve"> Shadow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507A08DD" w14:textId="755325F4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74B2D52F" w14:textId="3C8CB291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Of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="009D38A9">
              <w:rPr>
                <w:rFonts w:ascii="Chaos Times" w:hAnsi="Chaos Times"/>
                <w:noProof/>
                <w:sz w:val="36"/>
                <w:szCs w:val="36"/>
              </w:rPr>
              <w:t xml:space="preserve"> Self</w:t>
            </w:r>
          </w:p>
        </w:tc>
      </w:tr>
    </w:tbl>
    <w:p w14:paraId="7975C1F5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02BC289B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359EDE9F" w14:textId="4D6263F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For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="009D38A9">
              <w:rPr>
                <w:rFonts w:ascii="Chaos Times" w:hAnsi="Chaos Times"/>
                <w:noProof/>
                <w:sz w:val="36"/>
                <w:szCs w:val="36"/>
              </w:rPr>
              <w:t xml:space="preserve"> Shadow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2ACF551A" w14:textId="6DA99247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6F008A07" w14:textId="26676B13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For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="009D38A9">
              <w:rPr>
                <w:rFonts w:ascii="Chaos Times" w:hAnsi="Chaos Times"/>
                <w:noProof/>
                <w:sz w:val="36"/>
                <w:szCs w:val="36"/>
              </w:rPr>
              <w:t xml:space="preserve"> Self</w:t>
            </w:r>
          </w:p>
        </w:tc>
      </w:tr>
    </w:tbl>
    <w:p w14:paraId="076E71BE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63417403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330E38AE" w14:textId="1692A4B4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Beyond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="009D38A9">
              <w:rPr>
                <w:rFonts w:ascii="Chaos Times" w:hAnsi="Chaos Times"/>
                <w:noProof/>
                <w:sz w:val="36"/>
                <w:szCs w:val="36"/>
              </w:rPr>
              <w:t xml:space="preserve"> Shadow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43A12D97" w14:textId="6018AC3D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195EC1E7" w14:textId="36787DC0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Beyond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="009D38A9">
              <w:rPr>
                <w:rFonts w:ascii="Chaos Times" w:hAnsi="Chaos Times"/>
                <w:noProof/>
                <w:sz w:val="36"/>
                <w:szCs w:val="36"/>
              </w:rPr>
              <w:t xml:space="preserve"> Self</w:t>
            </w:r>
          </w:p>
        </w:tc>
      </w:tr>
    </w:tbl>
    <w:p w14:paraId="610C80AA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319CEE7E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37B0D0FA" w14:textId="2052767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Without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="009D38A9">
              <w:rPr>
                <w:rFonts w:ascii="Chaos Times" w:hAnsi="Chaos Times"/>
                <w:noProof/>
                <w:sz w:val="36"/>
                <w:szCs w:val="36"/>
              </w:rPr>
              <w:t xml:space="preserve"> Shadow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154DCAC9" w14:textId="7849C1E1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64692AD4" w14:textId="4A65B2C0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Without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="009D38A9">
              <w:rPr>
                <w:rFonts w:ascii="Chaos Times" w:hAnsi="Chaos Times"/>
                <w:noProof/>
                <w:sz w:val="36"/>
                <w:szCs w:val="36"/>
              </w:rPr>
              <w:t xml:space="preserve"> Self</w:t>
            </w:r>
          </w:p>
        </w:tc>
      </w:tr>
    </w:tbl>
    <w:p w14:paraId="6C762BB1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578CEE9D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0C770FED" w14:textId="75C55901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From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="009D38A9">
              <w:rPr>
                <w:rFonts w:ascii="Chaos Times" w:hAnsi="Chaos Times"/>
                <w:noProof/>
                <w:sz w:val="36"/>
                <w:szCs w:val="36"/>
              </w:rPr>
              <w:t xml:space="preserve"> Shadow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4EAABCDB" w14:textId="3485E0A5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071BFB86" w14:textId="721E9379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From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="009D38A9">
              <w:rPr>
                <w:rFonts w:ascii="Chaos Times" w:hAnsi="Chaos Times"/>
                <w:noProof/>
                <w:sz w:val="36"/>
                <w:szCs w:val="36"/>
              </w:rPr>
              <w:t xml:space="preserve"> Self</w:t>
            </w:r>
          </w:p>
        </w:tc>
      </w:tr>
    </w:tbl>
    <w:p w14:paraId="54AAD9F2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580459B3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3977FBBF" w14:textId="6ED4119B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Towards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="009D38A9">
              <w:rPr>
                <w:rFonts w:ascii="Chaos Times" w:hAnsi="Chaos Times"/>
                <w:noProof/>
                <w:sz w:val="36"/>
                <w:szCs w:val="36"/>
              </w:rPr>
              <w:t xml:space="preserve"> Shadow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4B019844" w14:textId="54DA1604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173B464B" w14:textId="1A53112B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Towards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="009D38A9">
              <w:rPr>
                <w:rFonts w:ascii="Chaos Times" w:hAnsi="Chaos Times"/>
                <w:noProof/>
                <w:sz w:val="36"/>
                <w:szCs w:val="36"/>
              </w:rPr>
              <w:t xml:space="preserve"> Self</w:t>
            </w:r>
          </w:p>
        </w:tc>
      </w:tr>
    </w:tbl>
    <w:p w14:paraId="39F2198B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76F1FF8A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17CACA75" w14:textId="75DDFF89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Amidst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="009D38A9">
              <w:rPr>
                <w:rFonts w:ascii="Chaos Times" w:hAnsi="Chaos Times"/>
                <w:noProof/>
                <w:sz w:val="36"/>
                <w:szCs w:val="36"/>
              </w:rPr>
              <w:t xml:space="preserve"> Shadow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59C59FA0" w14:textId="36D1A978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0D89B503" w14:textId="21C6A689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Amidst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="009D38A9">
              <w:rPr>
                <w:rFonts w:ascii="Chaos Times" w:hAnsi="Chaos Times"/>
                <w:noProof/>
                <w:sz w:val="36"/>
                <w:szCs w:val="36"/>
              </w:rPr>
              <w:t xml:space="preserve"> Self</w:t>
            </w:r>
          </w:p>
        </w:tc>
      </w:tr>
    </w:tbl>
    <w:p w14:paraId="3CE54DF7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5D5814C8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43ECC7E2" w14:textId="6D0960B4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Despite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="009D38A9">
              <w:rPr>
                <w:rFonts w:ascii="Chaos Times" w:hAnsi="Chaos Times"/>
                <w:noProof/>
                <w:sz w:val="36"/>
                <w:szCs w:val="36"/>
              </w:rPr>
              <w:t xml:space="preserve"> Shadow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6DBD0A0E" w14:textId="43E4144C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0837BCF1" w14:textId="0BCDBCBB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Despite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="009D38A9">
              <w:rPr>
                <w:rFonts w:ascii="Chaos Times" w:hAnsi="Chaos Times"/>
                <w:noProof/>
                <w:sz w:val="36"/>
                <w:szCs w:val="36"/>
              </w:rPr>
              <w:t xml:space="preserve"> Self</w:t>
            </w:r>
          </w:p>
        </w:tc>
      </w:tr>
    </w:tbl>
    <w:p w14:paraId="17223572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631138C6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16690266" w14:textId="7172F626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Since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="009D38A9">
              <w:rPr>
                <w:rFonts w:ascii="Chaos Times" w:hAnsi="Chaos Times"/>
                <w:noProof/>
                <w:sz w:val="36"/>
                <w:szCs w:val="36"/>
              </w:rPr>
              <w:t xml:space="preserve"> Shadow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558DCE6E" w14:textId="0D9ADE43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3C3547D3" w14:textId="1A8E7661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Since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="009D38A9">
              <w:rPr>
                <w:rFonts w:ascii="Chaos Times" w:hAnsi="Chaos Times"/>
                <w:noProof/>
                <w:sz w:val="36"/>
                <w:szCs w:val="36"/>
              </w:rPr>
              <w:t xml:space="preserve"> Self</w:t>
            </w:r>
          </w:p>
        </w:tc>
      </w:tr>
    </w:tbl>
    <w:p w14:paraId="26BBFCF1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2E6C9909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14E36A71" w14:textId="11971D04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Through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="009D38A9">
              <w:rPr>
                <w:rFonts w:ascii="Chaos Times" w:hAnsi="Chaos Times"/>
                <w:noProof/>
                <w:sz w:val="36"/>
                <w:szCs w:val="36"/>
              </w:rPr>
              <w:t xml:space="preserve"> Shadow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73773010" w14:textId="094D6146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3E7BCCCD" w14:textId="6BE0172E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Through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="009D38A9">
              <w:rPr>
                <w:rFonts w:ascii="Chaos Times" w:hAnsi="Chaos Times"/>
                <w:noProof/>
                <w:sz w:val="36"/>
                <w:szCs w:val="36"/>
              </w:rPr>
              <w:t xml:space="preserve"> Self</w:t>
            </w:r>
          </w:p>
        </w:tc>
      </w:tr>
    </w:tbl>
    <w:p w14:paraId="1737A977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20E9DBA4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4D6D00BD" w14:textId="3273C2A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Until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="009D38A9">
              <w:rPr>
                <w:rFonts w:ascii="Chaos Times" w:hAnsi="Chaos Times"/>
                <w:noProof/>
                <w:sz w:val="36"/>
                <w:szCs w:val="36"/>
              </w:rPr>
              <w:t xml:space="preserve"> Shadow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69C22993" w14:textId="6F259C67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58C1E137" w14:textId="65E739ED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Until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="009D38A9">
              <w:rPr>
                <w:rFonts w:ascii="Chaos Times" w:hAnsi="Chaos Times"/>
                <w:noProof/>
                <w:sz w:val="36"/>
                <w:szCs w:val="36"/>
              </w:rPr>
              <w:t xml:space="preserve"> Self</w:t>
            </w:r>
          </w:p>
        </w:tc>
      </w:tr>
    </w:tbl>
    <w:p w14:paraId="469BE231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4335FBE8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654153CE" w14:textId="6AB815C2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Against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="009D38A9">
              <w:rPr>
                <w:rFonts w:ascii="Chaos Times" w:hAnsi="Chaos Times"/>
                <w:noProof/>
                <w:sz w:val="36"/>
                <w:szCs w:val="36"/>
              </w:rPr>
              <w:t xml:space="preserve"> Shadow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1638F628" w14:textId="6B1A3083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22481AB9" w14:textId="141C77C9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Against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="009D38A9">
              <w:rPr>
                <w:rFonts w:ascii="Chaos Times" w:hAnsi="Chaos Times"/>
                <w:noProof/>
                <w:sz w:val="36"/>
                <w:szCs w:val="36"/>
              </w:rPr>
              <w:t xml:space="preserve"> Self</w:t>
            </w:r>
          </w:p>
        </w:tc>
      </w:tr>
    </w:tbl>
    <w:p w14:paraId="090DBED0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3B854E45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6F5DE8A2" w14:textId="6B50DB5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Like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="009D38A9">
              <w:rPr>
                <w:rFonts w:ascii="Chaos Times" w:hAnsi="Chaos Times"/>
                <w:noProof/>
                <w:sz w:val="36"/>
                <w:szCs w:val="36"/>
              </w:rPr>
              <w:t xml:space="preserve"> Shadow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00B27C1A" w14:textId="11E4055E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5A4F9EA0" w14:textId="2A9509C6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Like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="009D38A9">
              <w:rPr>
                <w:rFonts w:ascii="Chaos Times" w:hAnsi="Chaos Times"/>
                <w:noProof/>
                <w:sz w:val="36"/>
                <w:szCs w:val="36"/>
              </w:rPr>
              <w:t xml:space="preserve"> Self</w:t>
            </w:r>
          </w:p>
        </w:tc>
      </w:tr>
    </w:tbl>
    <w:p w14:paraId="041892D3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05878DC7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3DC54F64" w14:textId="7648E1A4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Upon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="009D38A9">
              <w:rPr>
                <w:rFonts w:ascii="Chaos Times" w:hAnsi="Chaos Times"/>
                <w:noProof/>
                <w:sz w:val="36"/>
                <w:szCs w:val="36"/>
              </w:rPr>
              <w:t xml:space="preserve"> Shadow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558385A5" w14:textId="0E51A813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31AAEE5F" w14:textId="17CDBC45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Upon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="00510997">
              <w:rPr>
                <w:rFonts w:ascii="Chaos Times" w:hAnsi="Chaos Times"/>
                <w:noProof/>
                <w:sz w:val="36"/>
                <w:szCs w:val="36"/>
              </w:rPr>
              <w:t>the</w:t>
            </w:r>
            <w:r w:rsidR="009D38A9">
              <w:rPr>
                <w:rFonts w:ascii="Chaos Times" w:hAnsi="Chaos Times"/>
                <w:noProof/>
                <w:sz w:val="36"/>
                <w:szCs w:val="36"/>
              </w:rPr>
              <w:t xml:space="preserve"> Self</w:t>
            </w:r>
          </w:p>
        </w:tc>
      </w:tr>
    </w:tbl>
    <w:p w14:paraId="3C56C7E9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25ADF3B3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68400D75" w14:textId="7777777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Of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>Reward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7C513D35" w14:textId="2D948863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53A6162F" w14:textId="7777777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Of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>Risk</w:t>
            </w:r>
          </w:p>
        </w:tc>
      </w:tr>
    </w:tbl>
    <w:p w14:paraId="1D6ADFB7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70816AAD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2815201C" w14:textId="7777777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For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>Reward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4D7DA797" w14:textId="36410AD8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68932864" w14:textId="7777777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For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>Risk</w:t>
            </w:r>
          </w:p>
        </w:tc>
      </w:tr>
    </w:tbl>
    <w:p w14:paraId="2FE673B2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3083AC65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36F14F74" w14:textId="7777777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Beyond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>Reward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6281DC2C" w14:textId="0F07D79C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2AE86551" w14:textId="7777777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Beyond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>Risk</w:t>
            </w:r>
          </w:p>
        </w:tc>
      </w:tr>
    </w:tbl>
    <w:p w14:paraId="46795B9C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1F79B14D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38BC3D00" w14:textId="7777777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Without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>Reward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287CEDDC" w14:textId="3AE741F5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5BBDE7FD" w14:textId="7777777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Without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>Risk</w:t>
            </w:r>
          </w:p>
        </w:tc>
      </w:tr>
    </w:tbl>
    <w:p w14:paraId="1A938907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016C9FA7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28FC91E8" w14:textId="7777777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From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>Reward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7C764C3E" w14:textId="245F2501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6157D3FE" w14:textId="7777777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From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>Risk</w:t>
            </w:r>
          </w:p>
        </w:tc>
      </w:tr>
    </w:tbl>
    <w:p w14:paraId="3F357E1E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2DB9ACFA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02342470" w14:textId="7777777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Towards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>Reward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25668BF8" w14:textId="711B6AFB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6A14742C" w14:textId="7777777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Towards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>Risk</w:t>
            </w:r>
          </w:p>
        </w:tc>
      </w:tr>
    </w:tbl>
    <w:p w14:paraId="472DC95D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480B5F6F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4292C6C2" w14:textId="7777777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Amidst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>Reward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13DFCF61" w14:textId="10EE0A8A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0C2379FC" w14:textId="7777777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Amidst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>Risk</w:t>
            </w:r>
          </w:p>
        </w:tc>
      </w:tr>
    </w:tbl>
    <w:p w14:paraId="77590993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5081E02B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2DD14DF4" w14:textId="7777777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Despite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>Reward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51A865BA" w14:textId="171711FF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4453737A" w14:textId="7777777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Despite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>Risk</w:t>
            </w:r>
          </w:p>
        </w:tc>
      </w:tr>
    </w:tbl>
    <w:p w14:paraId="2181AB16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3FC98F44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068D4031" w14:textId="7777777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Since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>Reward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73E43911" w14:textId="73AEA736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156E33E5" w14:textId="7777777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Since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>Risk</w:t>
            </w:r>
          </w:p>
        </w:tc>
      </w:tr>
    </w:tbl>
    <w:p w14:paraId="3289EA96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59EA61D2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6FF94FE3" w14:textId="7777777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Through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>Reward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4A7A97AC" w14:textId="4448814F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5C198404" w14:textId="7777777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Through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>Risk</w:t>
            </w:r>
          </w:p>
        </w:tc>
      </w:tr>
    </w:tbl>
    <w:p w14:paraId="0FB7A35D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5A09956B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1302D3BF" w14:textId="7777777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Until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>Reward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6E81F943" w14:textId="37103406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0B4465FF" w14:textId="7777777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Until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>Risk</w:t>
            </w:r>
          </w:p>
        </w:tc>
      </w:tr>
    </w:tbl>
    <w:p w14:paraId="3CB60309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1283FDF7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2D9F4FF4" w14:textId="7777777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Against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>Reward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53CB1BC1" w14:textId="30873A79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31F4AC55" w14:textId="7777777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Against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>Risk</w:t>
            </w:r>
          </w:p>
        </w:tc>
      </w:tr>
    </w:tbl>
    <w:p w14:paraId="6CB2B256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19CA0444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1E7083A2" w14:textId="7777777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Like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>Reward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5D769107" w14:textId="2C9583E0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28A695B5" w14:textId="7777777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Like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>Risk</w:t>
            </w:r>
          </w:p>
        </w:tc>
      </w:tr>
    </w:tbl>
    <w:p w14:paraId="7612716D" w14:textId="77777777" w:rsidR="00A46039" w:rsidRDefault="00A46039" w:rsidP="00C534D3">
      <w:pPr>
        <w:rPr>
          <w:sz w:val="2"/>
          <w:szCs w:val="2"/>
        </w:rPr>
        <w:sectPr w:rsidR="00A46039" w:rsidSect="00A46039">
          <w:pgSz w:w="7186" w:h="4306" w:orient="landscape"/>
          <w:pgMar w:top="346" w:right="173" w:bottom="173" w:left="173" w:header="720" w:footer="720" w:gutter="0"/>
          <w:pgNumType w:start="1"/>
          <w:cols w:space="720"/>
          <w:docGrid w:linePitch="360"/>
        </w:sectPr>
      </w:pPr>
    </w:p>
    <w:tbl>
      <w:tblPr>
        <w:tblStyle w:val="TableGrid"/>
        <w:tblW w:w="666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1"/>
        <w:gridCol w:w="5472"/>
        <w:gridCol w:w="605"/>
      </w:tblGrid>
      <w:tr w:rsidR="00A46039" w:rsidRPr="00C549D1" w14:paraId="7B8ABBA4" w14:textId="77777777" w:rsidTr="00510997">
        <w:trPr>
          <w:cantSplit/>
          <w:trHeight w:val="3600"/>
          <w:jc w:val="center"/>
        </w:trPr>
        <w:tc>
          <w:tcPr>
            <w:tcW w:w="591" w:type="dxa"/>
            <w:tcMar>
              <w:left w:w="0" w:type="dxa"/>
              <w:right w:w="0" w:type="dxa"/>
            </w:tcMar>
            <w:textDirection w:val="btLr"/>
            <w:vAlign w:val="center"/>
          </w:tcPr>
          <w:p w14:paraId="3C9662CD" w14:textId="7777777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lastRenderedPageBreak/>
              <w:t>Upon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>Reward</w:t>
            </w:r>
          </w:p>
        </w:tc>
        <w:tc>
          <w:tcPr>
            <w:tcW w:w="5472" w:type="dxa"/>
            <w:shd w:val="clear" w:color="auto" w:fill="000000" w:themeFill="text1"/>
            <w:tcMar>
              <w:left w:w="0" w:type="dxa"/>
              <w:right w:w="0" w:type="dxa"/>
            </w:tcMar>
            <w:vAlign w:val="center"/>
          </w:tcPr>
          <w:p w14:paraId="70592438" w14:textId="7EF0E97C" w:rsidR="00A46039" w:rsidRPr="00C549D1" w:rsidRDefault="00A46039" w:rsidP="00C534D3">
            <w:pPr>
              <w:contextualSpacing/>
              <w:jc w:val="center"/>
              <w:rPr>
                <w:sz w:val="36"/>
                <w:szCs w:val="36"/>
              </w:rPr>
            </w:pPr>
          </w:p>
        </w:tc>
        <w:tc>
          <w:tcPr>
            <w:tcW w:w="605" w:type="dxa"/>
            <w:tcMar>
              <w:left w:w="0" w:type="dxa"/>
              <w:right w:w="0" w:type="dxa"/>
            </w:tcMar>
            <w:textDirection w:val="tbRl"/>
            <w:vAlign w:val="center"/>
          </w:tcPr>
          <w:p w14:paraId="26CF58B4" w14:textId="77777777" w:rsidR="00A46039" w:rsidRPr="00C549D1" w:rsidRDefault="00A46039" w:rsidP="00E3605B">
            <w:pPr>
              <w:ind w:left="113" w:right="113"/>
              <w:contextualSpacing/>
              <w:jc w:val="center"/>
              <w:rPr>
                <w:rFonts w:ascii="Chaos Times" w:hAnsi="Chaos Times"/>
                <w:sz w:val="36"/>
                <w:szCs w:val="36"/>
              </w:rPr>
            </w:pPr>
            <w:r w:rsidRPr="00036DA3">
              <w:rPr>
                <w:rFonts w:ascii="Chaos Times" w:hAnsi="Chaos Times"/>
                <w:noProof/>
                <w:sz w:val="36"/>
                <w:szCs w:val="36"/>
              </w:rPr>
              <w:t>Upon</w:t>
            </w:r>
            <w:r w:rsidRPr="00C549D1">
              <w:rPr>
                <w:rFonts w:ascii="Chaos Times" w:hAnsi="Chaos Times"/>
                <w:sz w:val="36"/>
                <w:szCs w:val="36"/>
              </w:rPr>
              <w:t xml:space="preserve"> </w:t>
            </w:r>
            <w:r w:rsidRPr="00036DA3">
              <w:rPr>
                <w:rFonts w:ascii="Chaos Times" w:hAnsi="Chaos Times"/>
                <w:noProof/>
                <w:sz w:val="36"/>
                <w:szCs w:val="36"/>
              </w:rPr>
              <w:t>Risk</w:t>
            </w:r>
          </w:p>
        </w:tc>
      </w:tr>
    </w:tbl>
    <w:p w14:paraId="7CA7A416" w14:textId="77777777" w:rsidR="00A46039" w:rsidRPr="00CC2978" w:rsidRDefault="00A46039" w:rsidP="00C534D3">
      <w:pPr>
        <w:rPr>
          <w:sz w:val="2"/>
          <w:szCs w:val="2"/>
        </w:rPr>
      </w:pPr>
    </w:p>
    <w:sectPr w:rsidR="00A46039" w:rsidRPr="00CC2978" w:rsidSect="00A46039">
      <w:type w:val="continuous"/>
      <w:pgSz w:w="7186" w:h="4306" w:orient="landscape"/>
      <w:pgMar w:top="346" w:right="173" w:bottom="173" w:left="173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haos Times">
    <w:panose1 w:val="00000300000000000000"/>
    <w:charset w:val="00"/>
    <w:family w:val="auto"/>
    <w:pitch w:val="variable"/>
    <w:sig w:usb0="00000083" w:usb1="00000000" w:usb2="00000000" w:usb3="00000000" w:csb0="000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MrQ0NTezNLA0sDBS0lEKTi0uzszPAykwqgUAm8/YnCwAAAA="/>
  </w:docVars>
  <w:rsids>
    <w:rsidRoot w:val="00F90E42"/>
    <w:rsid w:val="000A5D73"/>
    <w:rsid w:val="00161709"/>
    <w:rsid w:val="00341517"/>
    <w:rsid w:val="00424103"/>
    <w:rsid w:val="00433B7C"/>
    <w:rsid w:val="00510997"/>
    <w:rsid w:val="005443FD"/>
    <w:rsid w:val="00556E38"/>
    <w:rsid w:val="007525E4"/>
    <w:rsid w:val="008138E1"/>
    <w:rsid w:val="00877CE2"/>
    <w:rsid w:val="00905119"/>
    <w:rsid w:val="009362D8"/>
    <w:rsid w:val="00967234"/>
    <w:rsid w:val="009D38A9"/>
    <w:rsid w:val="009F269C"/>
    <w:rsid w:val="00A46039"/>
    <w:rsid w:val="00A63B30"/>
    <w:rsid w:val="00C534D3"/>
    <w:rsid w:val="00C549D1"/>
    <w:rsid w:val="00C701FA"/>
    <w:rsid w:val="00C83AFC"/>
    <w:rsid w:val="00CC2978"/>
    <w:rsid w:val="00E22284"/>
    <w:rsid w:val="00E31101"/>
    <w:rsid w:val="00F15086"/>
    <w:rsid w:val="00F90E42"/>
    <w:rsid w:val="00FA22E0"/>
    <w:rsid w:val="00FC7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D20D96"/>
  <w15:chartTrackingRefBased/>
  <w15:docId w15:val="{144F1CA6-E3AB-4C2D-9100-4C111856D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90E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701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01F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9BF766-E88D-4728-8036-2E58FB7BED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27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Argyle</dc:creator>
  <cp:keywords/>
  <dc:description/>
  <cp:lastModifiedBy>SFA</cp:lastModifiedBy>
  <cp:revision>19</cp:revision>
  <cp:lastPrinted>2022-04-21T20:10:00Z</cp:lastPrinted>
  <dcterms:created xsi:type="dcterms:W3CDTF">2021-06-23T00:50:00Z</dcterms:created>
  <dcterms:modified xsi:type="dcterms:W3CDTF">2022-04-21T20:11:00Z</dcterms:modified>
</cp:coreProperties>
</file>